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3004"/>
        <w:gridCol w:w="2027"/>
        <w:gridCol w:w="515"/>
        <w:gridCol w:w="1258"/>
        <w:gridCol w:w="2268"/>
      </w:tblGrid>
      <w:tr w:rsidR="00670DC3">
        <w:tc>
          <w:tcPr>
            <w:tcW w:w="5972" w:type="dxa"/>
            <w:gridSpan w:val="4"/>
          </w:tcPr>
          <w:p w:rsidR="00670DC3" w:rsidRPr="00DB2FFA" w:rsidRDefault="00322827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. </w:t>
            </w:r>
            <w:r w:rsidR="00EC1BA6"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Nazwa przedmiotu</w:t>
            </w:r>
            <w:r w:rsidR="00EC1BA6" w:rsidRPr="00DB2FF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901BE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>Socjoekonomiczne aspekty oceny technologii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4F04BA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4F04BA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4F04BA">
        <w:trPr>
          <w:trHeight w:val="340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DB2FFA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tudia stacjonarne </w:t>
            </w:r>
            <w:r w:rsidR="00DB2FFA" w:rsidRPr="00901BEA">
              <w:rPr>
                <w:rFonts w:ascii="Times New Roman" w:eastAsia="Times New Roman" w:hAnsi="Times New Roman" w:cs="Times New Roman"/>
                <w:strike/>
                <w:color w:val="000000"/>
                <w:sz w:val="22"/>
                <w:szCs w:val="22"/>
                <w:lang w:val="pl-PL"/>
              </w:rPr>
              <w:t>/ niestacjonarne</w:t>
            </w:r>
          </w:p>
        </w:tc>
      </w:tr>
      <w:tr w:rsidR="00670DC3" w:rsidRPr="004F04BA">
        <w:tc>
          <w:tcPr>
            <w:tcW w:w="9498" w:type="dxa"/>
            <w:gridSpan w:val="6"/>
          </w:tcPr>
          <w:p w:rsidR="00670DC3" w:rsidRPr="001B21A2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nterdyscyplinarne studia doktoranckie</w:t>
            </w:r>
            <w:r w:rsid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Symulacje w Inżynierii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>
        <w:tc>
          <w:tcPr>
            <w:tcW w:w="9498" w:type="dxa"/>
            <w:gridSpan w:val="6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Dyscypl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901BE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>inżynieria</w:t>
            </w:r>
            <w:proofErr w:type="spellEnd"/>
            <w:r w:rsidR="00901BE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901BE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>produkcji</w:t>
            </w:r>
            <w:proofErr w:type="spellEnd"/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emest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4F04BA">
        <w:tc>
          <w:tcPr>
            <w:tcW w:w="9498" w:type="dxa"/>
            <w:gridSpan w:val="6"/>
          </w:tcPr>
          <w:p w:rsidR="00670DC3" w:rsidRPr="00DB2FFA" w:rsidRDefault="00EC1BA6" w:rsidP="004964F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901BE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Wydział Organizacji i Zarządzania (ROZ)</w:t>
            </w:r>
            <w:r w:rsidR="004964F7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, Instytut Ekonomii i Informatyki (ROZ 1)</w:t>
            </w:r>
          </w:p>
        </w:tc>
      </w:tr>
      <w:tr w:rsidR="00670DC3" w:rsidRPr="004F04BA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: </w:t>
            </w:r>
            <w:r w:rsidR="00901BE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r hab. Izabela Jonek-Kowalska, prof. PŚ</w:t>
            </w:r>
          </w:p>
        </w:tc>
      </w:tr>
      <w:tr w:rsidR="00670DC3" w:rsidRPr="004F04BA">
        <w:tc>
          <w:tcPr>
            <w:tcW w:w="9498" w:type="dxa"/>
            <w:gridSpan w:val="6"/>
          </w:tcPr>
          <w:p w:rsidR="00670DC3" w:rsidRPr="001B21A2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moduł </w:t>
            </w:r>
            <w:r w:rsidR="001B21A2" w:rsidRPr="00901BEA">
              <w:rPr>
                <w:rFonts w:ascii="Times New Roman" w:eastAsia="Times New Roman" w:hAnsi="Times New Roman" w:cs="Times New Roman"/>
                <w:strike/>
                <w:color w:val="000000"/>
                <w:sz w:val="22"/>
                <w:szCs w:val="22"/>
                <w:lang w:val="pl-PL"/>
              </w:rPr>
              <w:t>podstawowy/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fakultatywny</w:t>
            </w:r>
          </w:p>
        </w:tc>
      </w:tr>
      <w:tr w:rsidR="00670DC3" w:rsidRPr="00901BEA">
        <w:tc>
          <w:tcPr>
            <w:tcW w:w="9498" w:type="dxa"/>
            <w:gridSpan w:val="6"/>
          </w:tcPr>
          <w:p w:rsidR="00670DC3" w:rsidRPr="00901BE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901BE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3. Status przedmiotu: </w:t>
            </w:r>
          </w:p>
        </w:tc>
      </w:tr>
      <w:tr w:rsidR="00670DC3" w:rsidRPr="004F04BA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ski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</w:t>
            </w:r>
            <w:r w:rsidR="00DB2FFA" w:rsidRPr="00901BEA">
              <w:rPr>
                <w:rFonts w:ascii="Times New Roman" w:eastAsia="Times New Roman" w:hAnsi="Times New Roman" w:cs="Times New Roman"/>
                <w:strike/>
                <w:color w:val="000000"/>
                <w:sz w:val="22"/>
                <w:szCs w:val="22"/>
                <w:lang w:val="pl-PL"/>
              </w:rPr>
              <w:t>angielski</w:t>
            </w:r>
          </w:p>
        </w:tc>
      </w:tr>
      <w:tr w:rsidR="00670DC3" w:rsidRPr="004F04BA">
        <w:tc>
          <w:tcPr>
            <w:tcW w:w="9498" w:type="dxa"/>
            <w:gridSpan w:val="6"/>
          </w:tcPr>
          <w:p w:rsidR="00670DC3" w:rsidRPr="00901BEA" w:rsidRDefault="00EC1BA6" w:rsidP="00901BE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  <w:r w:rsidR="00901BE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ent posiada podstawową wiedzę z zakresu projektowania i organizacji procesów produkcyjnych i usługowych.</w:t>
            </w:r>
          </w:p>
        </w:tc>
      </w:tr>
      <w:tr w:rsidR="00670DC3" w:rsidRPr="004F04BA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  <w:r w:rsidR="00901BE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Nabycie umiejętności oceny pozatechnicznych determinant wdrażania nowych technologii i przebiegu procesów produkcyjnych/usługowych, w tym przede wszystkim umiejętności prowadzenia ekonomicznego rachunku opłacalności przedsięwzięć inwestycyjnych oraz kalkulacji efektywności i produktywności w przedsiębiorstwie. 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4F04BA" w:rsidTr="00901BEA">
        <w:tc>
          <w:tcPr>
            <w:tcW w:w="426" w:type="dxa"/>
          </w:tcPr>
          <w:p w:rsidR="00670DC3" w:rsidRPr="003D0BA8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</w:t>
            </w:r>
            <w:proofErr w:type="spellEnd"/>
          </w:p>
        </w:tc>
        <w:tc>
          <w:tcPr>
            <w:tcW w:w="3004" w:type="dxa"/>
          </w:tcPr>
          <w:p w:rsidR="00670DC3" w:rsidRPr="003D0BA8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2027" w:type="dxa"/>
          </w:tcPr>
          <w:p w:rsidR="00670DC3" w:rsidRPr="003D0BA8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773" w:type="dxa"/>
            <w:gridSpan w:val="2"/>
          </w:tcPr>
          <w:p w:rsidR="00670DC3" w:rsidRPr="003D0BA8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3D0BA8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901BEA" w:rsidTr="003D0BA8">
        <w:tc>
          <w:tcPr>
            <w:tcW w:w="426" w:type="dxa"/>
            <w:vAlign w:val="center"/>
          </w:tcPr>
          <w:p w:rsidR="00670DC3" w:rsidRPr="003D0BA8" w:rsidRDefault="006A165A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1.</w:t>
            </w:r>
          </w:p>
        </w:tc>
        <w:tc>
          <w:tcPr>
            <w:tcW w:w="3004" w:type="dxa"/>
            <w:vAlign w:val="center"/>
          </w:tcPr>
          <w:p w:rsidR="00670DC3" w:rsidRPr="003D0BA8" w:rsidRDefault="007B26CC" w:rsidP="003D0BA8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Zna i potrafi wykorzystać metody oceny i optymalizacji efektywności ekonomicznej i</w:t>
            </w:r>
            <w:r w:rsidR="003D0BA8" w:rsidRPr="003D0BA8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 </w:t>
            </w:r>
            <w:r w:rsidRPr="003D0BA8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społecznej oraz produktywności.</w:t>
            </w:r>
          </w:p>
        </w:tc>
        <w:tc>
          <w:tcPr>
            <w:tcW w:w="2027" w:type="dxa"/>
            <w:vAlign w:val="center"/>
          </w:tcPr>
          <w:p w:rsidR="00670DC3" w:rsidRPr="003D0BA8" w:rsidRDefault="006A165A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773" w:type="dxa"/>
            <w:gridSpan w:val="2"/>
            <w:vAlign w:val="center"/>
          </w:tcPr>
          <w:p w:rsidR="00670DC3" w:rsidRPr="003D0BA8" w:rsidRDefault="006A165A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EC1BA6" w:rsidRPr="003D0BA8" w:rsidRDefault="004F04BA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7B26CC"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1</w:t>
            </w:r>
          </w:p>
          <w:p w:rsidR="007B26CC" w:rsidRPr="003D0BA8" w:rsidRDefault="007B26CC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</w:tr>
      <w:tr w:rsidR="006A165A" w:rsidRPr="00901BEA" w:rsidTr="003D0BA8">
        <w:tc>
          <w:tcPr>
            <w:tcW w:w="426" w:type="dxa"/>
            <w:vAlign w:val="center"/>
          </w:tcPr>
          <w:p w:rsidR="006A165A" w:rsidRPr="003D0BA8" w:rsidRDefault="006A165A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.</w:t>
            </w:r>
          </w:p>
        </w:tc>
        <w:tc>
          <w:tcPr>
            <w:tcW w:w="3004" w:type="dxa"/>
            <w:vAlign w:val="center"/>
          </w:tcPr>
          <w:p w:rsidR="006A165A" w:rsidRPr="003D0BA8" w:rsidRDefault="003D0BA8" w:rsidP="003D0BA8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Umie zidentyfikować, ocenić i wybrać źródła finansowania technologii i procesów produkcyjnych/usługowych oraz optymalizować ich strukturę.</w:t>
            </w:r>
          </w:p>
        </w:tc>
        <w:tc>
          <w:tcPr>
            <w:tcW w:w="2027" w:type="dxa"/>
            <w:vAlign w:val="center"/>
          </w:tcPr>
          <w:p w:rsidR="006A165A" w:rsidRPr="003D0BA8" w:rsidRDefault="006A165A" w:rsidP="003D0BA8">
            <w:pPr>
              <w:jc w:val="center"/>
              <w:rPr>
                <w:sz w:val="22"/>
                <w:szCs w:val="22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773" w:type="dxa"/>
            <w:gridSpan w:val="2"/>
            <w:vAlign w:val="center"/>
          </w:tcPr>
          <w:p w:rsidR="006A165A" w:rsidRPr="003D0BA8" w:rsidRDefault="006A165A" w:rsidP="003D0BA8">
            <w:pPr>
              <w:jc w:val="center"/>
              <w:rPr>
                <w:sz w:val="22"/>
                <w:szCs w:val="22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6A165A" w:rsidRPr="003D0BA8" w:rsidRDefault="004F04BA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7B26CC"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10</w:t>
            </w:r>
          </w:p>
          <w:p w:rsidR="003D0BA8" w:rsidRPr="003D0BA8" w:rsidRDefault="003D0BA8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  <w:p w:rsidR="003D0BA8" w:rsidRPr="003D0BA8" w:rsidRDefault="003D0BA8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</w:tr>
      <w:tr w:rsidR="006A165A" w:rsidRPr="00901BEA" w:rsidTr="003D0BA8">
        <w:tc>
          <w:tcPr>
            <w:tcW w:w="426" w:type="dxa"/>
            <w:vAlign w:val="center"/>
          </w:tcPr>
          <w:p w:rsidR="006A165A" w:rsidRPr="003D0BA8" w:rsidRDefault="006A165A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3.</w:t>
            </w:r>
          </w:p>
        </w:tc>
        <w:tc>
          <w:tcPr>
            <w:tcW w:w="3004" w:type="dxa"/>
            <w:vAlign w:val="center"/>
          </w:tcPr>
          <w:p w:rsidR="006A165A" w:rsidRPr="003D0BA8" w:rsidRDefault="003D0BA8" w:rsidP="003D0BA8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Potrafi wskazać i oszacować koszty towarzyszące procesom produkcyjnym i inwestycyjnym oraz ocenić ich ekonomiczną opłacalność. </w:t>
            </w:r>
          </w:p>
        </w:tc>
        <w:tc>
          <w:tcPr>
            <w:tcW w:w="2027" w:type="dxa"/>
            <w:vAlign w:val="center"/>
          </w:tcPr>
          <w:p w:rsidR="006A165A" w:rsidRPr="003D0BA8" w:rsidRDefault="006A165A" w:rsidP="003D0BA8">
            <w:pPr>
              <w:jc w:val="center"/>
              <w:rPr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773" w:type="dxa"/>
            <w:gridSpan w:val="2"/>
            <w:vAlign w:val="center"/>
          </w:tcPr>
          <w:p w:rsidR="006A165A" w:rsidRPr="003D0BA8" w:rsidRDefault="006A165A" w:rsidP="003D0BA8">
            <w:pPr>
              <w:jc w:val="center"/>
              <w:rPr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6A165A" w:rsidRPr="003D0BA8" w:rsidRDefault="004F04BA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3D0BA8"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01</w:t>
            </w:r>
          </w:p>
        </w:tc>
      </w:tr>
      <w:tr w:rsidR="006A165A" w:rsidRPr="00901BEA" w:rsidTr="003D0BA8">
        <w:tc>
          <w:tcPr>
            <w:tcW w:w="426" w:type="dxa"/>
            <w:vAlign w:val="center"/>
          </w:tcPr>
          <w:p w:rsidR="006A165A" w:rsidRPr="003D0BA8" w:rsidRDefault="006A165A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4.</w:t>
            </w:r>
          </w:p>
        </w:tc>
        <w:tc>
          <w:tcPr>
            <w:tcW w:w="3004" w:type="dxa"/>
            <w:vAlign w:val="center"/>
          </w:tcPr>
          <w:p w:rsidR="006A165A" w:rsidRPr="003D0BA8" w:rsidRDefault="003D0BA8" w:rsidP="003D0BA8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Ma świadomość i potra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fi zidentyfikować ekonomiczne i </w:t>
            </w:r>
            <w:r w:rsidRPr="003D0BA8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społeczne skutki wdrażania technologii i prowadzenia procesów produkcyjnych/usługowych. </w:t>
            </w:r>
          </w:p>
        </w:tc>
        <w:tc>
          <w:tcPr>
            <w:tcW w:w="2027" w:type="dxa"/>
            <w:vAlign w:val="center"/>
          </w:tcPr>
          <w:p w:rsidR="006A165A" w:rsidRPr="003D0BA8" w:rsidRDefault="006A165A" w:rsidP="003D0BA8">
            <w:pPr>
              <w:jc w:val="center"/>
              <w:rPr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773" w:type="dxa"/>
            <w:gridSpan w:val="2"/>
            <w:vAlign w:val="center"/>
          </w:tcPr>
          <w:p w:rsidR="006A165A" w:rsidRPr="003D0BA8" w:rsidRDefault="006A165A" w:rsidP="003D0BA8">
            <w:pPr>
              <w:jc w:val="center"/>
              <w:rPr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6A165A" w:rsidRPr="003D0BA8" w:rsidRDefault="004F04BA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3D0BA8"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02</w:t>
            </w:r>
          </w:p>
        </w:tc>
      </w:tr>
      <w:tr w:rsidR="006A165A" w:rsidRPr="00901BEA" w:rsidTr="003D0BA8">
        <w:tc>
          <w:tcPr>
            <w:tcW w:w="426" w:type="dxa"/>
            <w:vAlign w:val="center"/>
          </w:tcPr>
          <w:p w:rsidR="006A165A" w:rsidRPr="003D0BA8" w:rsidRDefault="006A165A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5.</w:t>
            </w:r>
          </w:p>
        </w:tc>
        <w:tc>
          <w:tcPr>
            <w:tcW w:w="3004" w:type="dxa"/>
            <w:vAlign w:val="center"/>
          </w:tcPr>
          <w:p w:rsidR="006A165A" w:rsidRPr="003D0BA8" w:rsidRDefault="003D0BA8" w:rsidP="003D0BA8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Rozumie znaczenie efektywności i produktywności</w:t>
            </w:r>
            <w:r w:rsidR="005A1079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w ich wpływ na konkurencyjność przedsiębiorstwa i gospodarki. </w:t>
            </w:r>
          </w:p>
        </w:tc>
        <w:tc>
          <w:tcPr>
            <w:tcW w:w="2027" w:type="dxa"/>
            <w:vAlign w:val="center"/>
          </w:tcPr>
          <w:p w:rsidR="006A165A" w:rsidRPr="003D0BA8" w:rsidRDefault="006A165A" w:rsidP="003D0BA8">
            <w:pPr>
              <w:jc w:val="center"/>
              <w:rPr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773" w:type="dxa"/>
            <w:gridSpan w:val="2"/>
            <w:vAlign w:val="center"/>
          </w:tcPr>
          <w:p w:rsidR="006A165A" w:rsidRPr="003D0BA8" w:rsidRDefault="006A165A" w:rsidP="003D0BA8">
            <w:pPr>
              <w:jc w:val="center"/>
              <w:rPr>
                <w:sz w:val="22"/>
                <w:szCs w:val="22"/>
                <w:lang w:val="pl-PL"/>
              </w:rPr>
            </w:pPr>
            <w:r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6A165A" w:rsidRPr="003D0BA8" w:rsidRDefault="004F04BA" w:rsidP="003D0BA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3D0BA8" w:rsidRPr="003D0B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05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8. Formy zajęć dydaktycznych i ich wymiar (liczba godzin)</w:t>
            </w:r>
          </w:p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Ć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. -       L. -      P. -       Sem.  -</w:t>
            </w:r>
          </w:p>
        </w:tc>
      </w:tr>
      <w:tr w:rsidR="00670DC3" w:rsidRPr="004F04BA">
        <w:tc>
          <w:tcPr>
            <w:tcW w:w="9498" w:type="dxa"/>
            <w:gridSpan w:val="6"/>
          </w:tcPr>
          <w:p w:rsidR="006A165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9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reśc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6A165A" w:rsidRPr="006A165A" w:rsidRDefault="006A165A" w:rsidP="006A165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6A165A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Efektywność i produktywność jako finansowe i operacyjne cele zarządzania produkcją – metody pomiaru i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 </w:t>
            </w:r>
            <w:r w:rsidRPr="006A165A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determinanty wewnętrzne oraz zewnętrzne.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Kalkulacja, analiza i ocena na podstawie danych rzeczywistych.</w:t>
            </w:r>
          </w:p>
          <w:p w:rsidR="006A165A" w:rsidRDefault="006A165A" w:rsidP="006A165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Kalkulacja i optymalizacja kosztów w procesie produkcyjnym i w przedsiębiorstwie w przykładach i zadaniach.</w:t>
            </w:r>
            <w:r w:rsidR="005A1079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Podział i metody kalkulacji kosztów oraz ich wpływ na wynik finansowy przedsiębiorstwa w ujęciu procesowym i całkowitym.</w:t>
            </w:r>
          </w:p>
          <w:p w:rsidR="00670DC3" w:rsidRDefault="006A165A" w:rsidP="006A165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Rachunek opłacalności przedsięwzięć inwestycyjnych. Proste i złożone metody oceny inwestycji rzeczowych w skonkretyzowanych </w:t>
            </w:r>
            <w:r w:rsidR="005A1079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studiach przypadku (prosty i zdyskontowany okres zwrotu, księgowa i wewnętrzna stopa zwrotu, bieżąca wartość netto, próg rentowności).</w:t>
            </w:r>
            <w:r w:rsidR="00EC1BA6" w:rsidRPr="006A165A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ab/>
            </w:r>
          </w:p>
          <w:p w:rsidR="00AB5CFE" w:rsidRDefault="00AB5CFE" w:rsidP="006A165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Selekcja, ocena i optymalizacja źródeł finansowania w zakresie opracowywania i wdrażania technologii oraz prowadzenia działalności produkcyjnej/usługowej. Algorytmy selekcji i koszt kapitału oraz ryzyko finansowania jako kryteria optymalizacyjne. </w:t>
            </w:r>
          </w:p>
          <w:p w:rsidR="00670DC3" w:rsidRPr="00AB5CFE" w:rsidRDefault="00AB5CFE" w:rsidP="00AB5CFE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Społeczne aspekty </w:t>
            </w:r>
            <w:r w:rsidRPr="00AB5CFE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 xml:space="preserve">Technology </w:t>
            </w:r>
            <w:proofErr w:type="spellStart"/>
            <w:r w:rsidRPr="00AB5CFE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Assessmen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w kontekście społecznej odpowiedzialności przedsiębiorstw (</w:t>
            </w:r>
            <w:r w:rsidRPr="00AB5CFE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 xml:space="preserve">CSR – </w:t>
            </w:r>
            <w:proofErr w:type="spellStart"/>
            <w:r w:rsidRPr="00AB5CFE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Corporate</w:t>
            </w:r>
            <w:proofErr w:type="spellEnd"/>
            <w:r w:rsidRPr="00AB5CFE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 xml:space="preserve"> </w:t>
            </w:r>
            <w:proofErr w:type="spellStart"/>
            <w:r w:rsidRPr="00AB5CFE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Social</w:t>
            </w:r>
            <w:proofErr w:type="spellEnd"/>
            <w:r w:rsidRPr="00AB5CFE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 xml:space="preserve"> </w:t>
            </w:r>
            <w:proofErr w:type="spellStart"/>
            <w:r w:rsidRPr="00AB5CFE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Responsibility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) oraz zrównoważonego rozwoju (SD - </w:t>
            </w:r>
            <w:proofErr w:type="spellStart"/>
            <w:r w:rsidRPr="00AB5CFE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Sustainable</w:t>
            </w:r>
            <w:proofErr w:type="spellEnd"/>
            <w:r w:rsidRPr="00AB5CFE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 xml:space="preserve"> </w:t>
            </w:r>
            <w:proofErr w:type="spellStart"/>
            <w:r w:rsidRPr="00AB5CFE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Developemen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), w tym metody oceny efektywności społecznej i ekologicznej oraz obligatoryjne uregulowania prawne dotyczące wymienionych zagadnień.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gzam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rak</w:t>
            </w:r>
            <w:proofErr w:type="spellEnd"/>
          </w:p>
        </w:tc>
      </w:tr>
    </w:tbl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4F04BA">
        <w:tc>
          <w:tcPr>
            <w:tcW w:w="9498" w:type="dxa"/>
          </w:tcPr>
          <w:p w:rsidR="00670DC3" w:rsidRPr="004964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</w:pPr>
            <w:r w:rsidRPr="004964F7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1. Literatura podstawowa:</w:t>
            </w:r>
          </w:p>
          <w:p w:rsidR="00AB5CFE" w:rsidRPr="007B26CC" w:rsidRDefault="004964F7" w:rsidP="007B26C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1. </w:t>
            </w:r>
            <w:r w:rsidR="00AB5CFE" w:rsidRP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Michalak A., </w:t>
            </w:r>
            <w:r w:rsidR="007B26CC" w:rsidRPr="007B26CC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Finansowanie inwestycji w teorii i praktyce</w:t>
            </w:r>
            <w:r w:rsid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 PWN, Warszawa 2011.</w:t>
            </w:r>
          </w:p>
          <w:p w:rsidR="00670DC3" w:rsidRPr="00AB5CFE" w:rsidRDefault="004964F7" w:rsidP="007B26C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2. </w:t>
            </w:r>
            <w:r w:rsidR="00AB5CFE" w:rsidRP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Sierpińska M., Jachna T., </w:t>
            </w:r>
            <w:r w:rsidR="00AB5CFE" w:rsidRPr="007B26CC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Metody podejmowania decyzji finansowych: analiza przykładów i przypadków</w:t>
            </w:r>
            <w:r w:rsidR="00AB5CFE" w:rsidRP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, </w:t>
            </w:r>
            <w:r w:rsidR="007B26CC" w:rsidRP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PWN, Warszawa 2018.</w:t>
            </w:r>
          </w:p>
        </w:tc>
      </w:tr>
      <w:tr w:rsidR="00670DC3" w:rsidRPr="004F04BA">
        <w:tc>
          <w:tcPr>
            <w:tcW w:w="9498" w:type="dxa"/>
          </w:tcPr>
          <w:p w:rsidR="00670DC3" w:rsidRPr="00AB5CFE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AB5CFE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2. Literatura </w:t>
            </w:r>
            <w:r w:rsidR="007B26CC" w:rsidRPr="00AB5CFE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uzupełniająca</w:t>
            </w:r>
            <w:r w:rsidRPr="00AB5CFE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:</w:t>
            </w:r>
          </w:p>
          <w:p w:rsidR="004964F7" w:rsidRDefault="004964F7" w:rsidP="007B26C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1. </w:t>
            </w:r>
            <w:r w:rsid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Jonek-Kowalska I., </w:t>
            </w:r>
            <w:proofErr w:type="spellStart"/>
            <w:r w:rsid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Wawiernia</w:t>
            </w:r>
            <w:proofErr w:type="spellEnd"/>
            <w:r w:rsid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A., </w:t>
            </w:r>
            <w:r w:rsidR="007B26CC" w:rsidRPr="007B26CC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Zarządzanie wartością i ryzkiem instrumentów rynku finansowego</w:t>
            </w:r>
            <w:r w:rsid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, </w:t>
            </w:r>
            <w:proofErr w:type="spellStart"/>
            <w:r w:rsid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CeDeWu</w:t>
            </w:r>
            <w:proofErr w:type="spellEnd"/>
            <w:r w:rsid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, Warszawa 2009. </w:t>
            </w:r>
          </w:p>
          <w:p w:rsidR="007B26CC" w:rsidRPr="007B26CC" w:rsidRDefault="004964F7" w:rsidP="007B26C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2. </w:t>
            </w:r>
            <w:r w:rsidR="007B26CC" w:rsidRP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Sierpińska M., Jachna T.,</w:t>
            </w:r>
            <w:r w:rsid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="007B26CC" w:rsidRPr="007B26CC">
              <w:rPr>
                <w:rFonts w:ascii="Times New Roman" w:eastAsia="Times New Roman" w:hAnsi="Times New Roman" w:cs="Times New Roman"/>
                <w:i/>
                <w:color w:val="000000"/>
                <w:lang w:val="pl-PL"/>
              </w:rPr>
              <w:t>Ocena przedsiębiorstwa według standardów światowych</w:t>
            </w:r>
            <w:r w:rsidR="007B26C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 PWN, Warszawa 2018.</w:t>
            </w:r>
          </w:p>
        </w:tc>
      </w:tr>
      <w:tr w:rsidR="00670DC3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lastRenderedPageBreak/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4F04BA">
              <w:tc>
                <w:tcPr>
                  <w:tcW w:w="645" w:type="dxa"/>
                </w:tcPr>
                <w:p w:rsidR="00670DC3" w:rsidRPr="00AB5CFE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AB5CFE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p.</w:t>
                  </w:r>
                </w:p>
              </w:tc>
              <w:tc>
                <w:tcPr>
                  <w:tcW w:w="4044" w:type="dxa"/>
                </w:tcPr>
                <w:p w:rsidR="00670DC3" w:rsidRPr="00AB5CFE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AB5CFE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Forma zajęć </w:t>
                  </w:r>
                </w:p>
              </w:tc>
              <w:tc>
                <w:tcPr>
                  <w:tcW w:w="4045" w:type="dxa"/>
                </w:tcPr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iczba godzin</w:t>
                  </w:r>
                </w:p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  <w:r w:rsidR="005A1079"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  <w:r w:rsidR="005A1079"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  <w:r w:rsidR="005A1079"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  <w:r w:rsidR="005A1079"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  <w:r w:rsidR="005A1079"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6</w:t>
                  </w:r>
                  <w:r w:rsidR="005A1079"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0 </w:t>
                  </w:r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5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670DC3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4. Su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szystk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dz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cz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unkt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CTS: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1</w:t>
            </w:r>
          </w:p>
        </w:tc>
      </w:tr>
      <w:tr w:rsidR="00670DC3" w:rsidRPr="004F04BA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6. Liczba punktów ECTS uzyskanych na zajęciach z bezpośrednim udziałem nauczyciela akademickiego: 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1</w:t>
            </w:r>
          </w:p>
        </w:tc>
      </w:tr>
      <w:tr w:rsidR="00670DC3" w:rsidRPr="004F04BA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7. Liczba punktów ECTS uzyskanych na zajęciach o charakterze praktycznym (laboratoria, projekty):</w:t>
            </w:r>
            <w:r w:rsidR="00901BE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-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6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wag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  <w:r w:rsidR="00901BE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-</w:t>
            </w:r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eastAsia="Times New Roman" w:hAnsi="Times New Roman" w:cs="Times New Roman"/>
          <w:color w:val="000000"/>
        </w:rPr>
        <w:t>: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  <w:t>…………………………………………………</w:t>
      </w:r>
    </w:p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bookmarkStart w:id="0" w:name="_GoBack"/>
      <w:bookmarkEnd w:id="0"/>
      <w:r w:rsidRPr="00DB2FFA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="005922E6">
        <w:rPr>
          <w:rFonts w:ascii="Times New Roman" w:eastAsia="Times New Roman" w:hAnsi="Times New Roman" w:cs="Times New Roman"/>
          <w:color w:val="000000"/>
          <w:lang w:val="pl-PL"/>
        </w:rPr>
        <w:t xml:space="preserve">    </w:t>
      </w:r>
      <w:r w:rsidRPr="00DB2FFA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dyrektora </w:t>
      </w:r>
      <w:r w:rsidR="005922E6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Szkoły Doktorskiej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sectPr w:rsidR="00670DC3" w:rsidRPr="00DB2FF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49DA" w:rsidRDefault="00D449DA" w:rsidP="00670DC3">
      <w:r>
        <w:separator/>
      </w:r>
    </w:p>
  </w:endnote>
  <w:endnote w:type="continuationSeparator" w:id="0">
    <w:p w:rsidR="00D449DA" w:rsidRDefault="00D449DA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49DA" w:rsidRDefault="00D449DA" w:rsidP="00670DC3">
      <w:r>
        <w:separator/>
      </w:r>
    </w:p>
  </w:footnote>
  <w:footnote w:type="continuationSeparator" w:id="0">
    <w:p w:rsidR="00D449DA" w:rsidRDefault="00D449DA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9D4C32"/>
    <w:multiLevelType w:val="hybridMultilevel"/>
    <w:tmpl w:val="7A245CA2"/>
    <w:lvl w:ilvl="0" w:tplc="A5A4EEA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9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1B21A2"/>
    <w:rsid w:val="00242D12"/>
    <w:rsid w:val="00322827"/>
    <w:rsid w:val="003D0BA8"/>
    <w:rsid w:val="00443F3D"/>
    <w:rsid w:val="004808F0"/>
    <w:rsid w:val="004964F7"/>
    <w:rsid w:val="004F04BA"/>
    <w:rsid w:val="005922E6"/>
    <w:rsid w:val="005A1079"/>
    <w:rsid w:val="00670DC3"/>
    <w:rsid w:val="006A165A"/>
    <w:rsid w:val="0074303D"/>
    <w:rsid w:val="007B26CC"/>
    <w:rsid w:val="008C58C4"/>
    <w:rsid w:val="00901BEA"/>
    <w:rsid w:val="00A74257"/>
    <w:rsid w:val="00AB5CFE"/>
    <w:rsid w:val="00C60253"/>
    <w:rsid w:val="00D449DA"/>
    <w:rsid w:val="00DB2FFA"/>
    <w:rsid w:val="00EC1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695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6</cp:revision>
  <dcterms:created xsi:type="dcterms:W3CDTF">2018-05-21T11:37:00Z</dcterms:created>
  <dcterms:modified xsi:type="dcterms:W3CDTF">2018-06-20T23:29:00Z</dcterms:modified>
</cp:coreProperties>
</file>